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BFB7A94" w:rsidR="008E2F34" w:rsidRPr="006D38E6" w:rsidRDefault="006148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BFB7A94" w:rsidR="008E2F34" w:rsidRPr="006D38E6" w:rsidRDefault="006148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93FFAF0" w14:textId="77777777" w:rsidR="00614843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F107BEF" w14:textId="78A81CD5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১৭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6419A71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9098100" w14:textId="5308AE79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</w:t>
      </w:r>
      <w:r w:rsidR="003E63C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লম</w:t>
      </w:r>
      <w:proofErr w:type="spellEnd"/>
      <w:proofErr w:type="gram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র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7CA6DDB9" w14:textId="20B8E359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১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২৫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৪৫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61484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5B26FF45" w14:textId="65F3D204" w:rsidR="00614843" w:rsidRDefault="0061484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৩৫৬.৩৭   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</w:p>
    <w:p w14:paraId="083F1BAD" w14:textId="77777777" w:rsidR="00692C15" w:rsidRDefault="0061484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৪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proofErr w:type="spellStart"/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পিচ</w:t>
      </w:r>
      <w:proofErr w:type="spellEnd"/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= 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৭৫</w:t>
      </w:r>
      <w:r w:rsidRPr="00692C15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proofErr w:type="gramStart"/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৮০০</w:t>
      </w:r>
      <w:r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=</w:t>
      </w:r>
      <w:proofErr w:type="gramEnd"/>
      <w:r w:rsidR="00692C15"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৯২.৯৬     ”    </w:t>
      </w:r>
    </w:p>
    <w:p w14:paraId="2EA5CB61" w14:textId="15A65437" w:rsidR="00614843" w:rsidRPr="00692C15" w:rsidRDefault="00692C15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৩৬৮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= ১৯০১.৯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77E643C0" w14:textId="73E057A8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১,</w:t>
      </w:r>
      <w:r w:rsid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৭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008FB7D4" w14:textId="3A9256D6" w:rsidR="000A2591" w:rsidRDefault="000A2591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২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=       ২৪০০.০০</w:t>
      </w:r>
    </w:p>
    <w:p w14:paraId="57C212B0" w14:textId="676E4DB3" w:rsidR="008F18F8" w:rsidRPr="002808C4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কাপ</w:t>
      </w:r>
      <w:proofErr w:type="spellEnd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</w:t>
      </w:r>
      <w:r w:rsidRPr="008F18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</w:t>
      </w:r>
      <w:r w:rsidRPr="002808C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=  </w:t>
      </w:r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৫</w:t>
      </w:r>
      <w:r w:rsidRPr="002808C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০.০০</w:t>
      </w:r>
    </w:p>
    <w:p w14:paraId="4B53C02E" w14:textId="293258D6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১,</w:t>
      </w:r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৫</w:t>
      </w:r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752E0336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া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য়া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A259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A2591"/>
    <w:rsid w:val="001D6DAD"/>
    <w:rsid w:val="00203B44"/>
    <w:rsid w:val="0022446B"/>
    <w:rsid w:val="003E63C0"/>
    <w:rsid w:val="00614843"/>
    <w:rsid w:val="00692C15"/>
    <w:rsid w:val="006D38E6"/>
    <w:rsid w:val="00776FCA"/>
    <w:rsid w:val="007D02D1"/>
    <w:rsid w:val="00887277"/>
    <w:rsid w:val="008E2F34"/>
    <w:rsid w:val="008F18F8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8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5T14:50:00Z</cp:lastPrinted>
  <dcterms:created xsi:type="dcterms:W3CDTF">2021-12-25T16:24:00Z</dcterms:created>
  <dcterms:modified xsi:type="dcterms:W3CDTF">2021-12-25T16:24:00Z</dcterms:modified>
</cp:coreProperties>
</file>